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79A033" w14:textId="77777777" w:rsidR="001B1952" w:rsidRDefault="006159EA">
      <w:pPr>
        <w:pStyle w:val="Title"/>
      </w:pPr>
      <w:r>
        <w:t>Feedback for Project Number 09</w:t>
      </w:r>
    </w:p>
    <w:p w14:paraId="5B03AACE" w14:textId="77777777" w:rsidR="001B1952" w:rsidRDefault="006159EA">
      <w:pPr>
        <w:pStyle w:val="Heading2"/>
      </w:pPr>
      <w:bookmarkStart w:id="0" w:name="instructions"/>
      <w:r>
        <w:t>Instructions</w:t>
      </w:r>
      <w:bookmarkEnd w:id="0"/>
    </w:p>
    <w:p w14:paraId="36BC785A" w14:textId="77777777" w:rsidR="001B1952" w:rsidRDefault="006159EA">
      <w:pPr>
        <w:pStyle w:val="FirstParagraph"/>
      </w:pPr>
      <w:r>
        <w:t>Use the program below (beginning line 13) to figure out who you will be critiquing. You will critique two of your colleagues’ work and provide feedback for them to produce their best work. Remember this is to help them out so do not be mean, but also do no</w:t>
      </w:r>
      <w:r>
        <w:t xml:space="preserve">t hold back. Be sure to highlight areas of success as equally as areas of failure. Use the template below the code to provide them this feedback. You can find the </w:t>
      </w:r>
      <w:hyperlink r:id="rId7" w:anchor="gid=0">
        <w:r>
          <w:rPr>
            <w:rStyle w:val="Hyperlink"/>
          </w:rPr>
          <w:t>project links here</w:t>
        </w:r>
      </w:hyperlink>
    </w:p>
    <w:p w14:paraId="7761F487" w14:textId="77777777" w:rsidR="001B1952" w:rsidRDefault="006159EA">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w:t>
      </w:r>
      <w:r>
        <w:t xml:space="preserve">itique_of_Project##.docx’. Once you are finished, e-mail me both documents (one document per critique) and I will upload them to the ‘Peer_Reviewed_Work’ folder so that your peers can view them. Do not e-mail me the .Rmd file. These reviews are due by </w:t>
      </w:r>
      <w:r>
        <w:rPr>
          <w:b/>
        </w:rPr>
        <w:t>Frid</w:t>
      </w:r>
      <w:r>
        <w:rPr>
          <w:b/>
        </w:rPr>
        <w:t>ay, March 26th at 5:30pm CST</w:t>
      </w:r>
      <w:r>
        <w:t>. For ease you can use this markdown file to fill out your responses and knit which will produce a word document for you.</w:t>
      </w:r>
    </w:p>
    <w:p w14:paraId="03EEC519" w14:textId="77777777" w:rsidR="001B1952" w:rsidRDefault="006159EA">
      <w:pPr>
        <w:pStyle w:val="Heading2"/>
      </w:pPr>
      <w:bookmarkStart w:id="1" w:name="feedback-below"/>
      <w:r>
        <w:t>Feedback Below</w:t>
      </w:r>
      <w:bookmarkEnd w:id="1"/>
    </w:p>
    <w:p w14:paraId="7A0C12D7" w14:textId="77777777" w:rsidR="001B1952" w:rsidRDefault="006159EA">
      <w:pPr>
        <w:pStyle w:val="FirstParagraph"/>
      </w:pPr>
      <w:r>
        <w:rPr>
          <w:b/>
        </w:rPr>
        <w:t>What is their topic on?</w:t>
      </w:r>
    </w:p>
    <w:p w14:paraId="3C3BBC3D" w14:textId="77777777" w:rsidR="001B1952" w:rsidRDefault="006159EA">
      <w:pPr>
        <w:pStyle w:val="BodyText"/>
      </w:pPr>
      <w:r>
        <w:t>The topic is on sports analytics (Bowling)</w:t>
      </w:r>
    </w:p>
    <w:p w14:paraId="5AB14CFF" w14:textId="77777777" w:rsidR="001B1952" w:rsidRDefault="006159EA">
      <w:pPr>
        <w:pStyle w:val="Compact"/>
        <w:numPr>
          <w:ilvl w:val="0"/>
          <w:numId w:val="2"/>
        </w:numPr>
      </w:pPr>
      <w:r>
        <w:rPr>
          <w:i/>
        </w:rPr>
        <w:t xml:space="preserve">Is the title consistent </w:t>
      </w:r>
      <w:r>
        <w:rPr>
          <w:i/>
        </w:rPr>
        <w:t>with the topic?</w:t>
      </w:r>
    </w:p>
    <w:p w14:paraId="5EE3AE7F" w14:textId="77777777" w:rsidR="001B1952" w:rsidRDefault="006159EA">
      <w:pPr>
        <w:pStyle w:val="FirstParagraph"/>
      </w:pPr>
      <w:r>
        <w:t>The title “WHICH BOWLING BALL COMPANY IS THE BEST?” is consistent with the topic.</w:t>
      </w:r>
    </w:p>
    <w:p w14:paraId="5FAA3280" w14:textId="77777777" w:rsidR="001B1952" w:rsidRDefault="006159EA">
      <w:pPr>
        <w:pStyle w:val="Compact"/>
        <w:numPr>
          <w:ilvl w:val="0"/>
          <w:numId w:val="3"/>
        </w:numPr>
      </w:pPr>
      <w:r>
        <w:rPr>
          <w:i/>
        </w:rPr>
        <w:t>In other words does the title make sense for the project?</w:t>
      </w:r>
    </w:p>
    <w:p w14:paraId="1F6035B7" w14:textId="77777777" w:rsidR="001B1952" w:rsidRDefault="006159EA">
      <w:pPr>
        <w:pStyle w:val="FirstParagraph"/>
      </w:pPr>
      <w:r>
        <w:rPr>
          <w:b/>
        </w:rPr>
        <w:t>Are the objectives of the project clearly identifiable?</w:t>
      </w:r>
    </w:p>
    <w:p w14:paraId="48F95F75" w14:textId="77777777" w:rsidR="001B1952" w:rsidRDefault="006159EA">
      <w:pPr>
        <w:pStyle w:val="BodyText"/>
      </w:pPr>
      <w:r>
        <w:t>Yes, the objectives of the project can be cl</w:t>
      </w:r>
      <w:r>
        <w:t>ealy identify</w:t>
      </w:r>
    </w:p>
    <w:p w14:paraId="21CFEB44" w14:textId="77777777" w:rsidR="001B1952" w:rsidRDefault="006159EA">
      <w:pPr>
        <w:pStyle w:val="Compact"/>
        <w:numPr>
          <w:ilvl w:val="0"/>
          <w:numId w:val="4"/>
        </w:numPr>
      </w:pPr>
      <w:r>
        <w:rPr>
          <w:i/>
        </w:rPr>
        <w:t>What are they wanting to study?</w:t>
      </w:r>
    </w:p>
    <w:p w14:paraId="4081486D" w14:textId="77777777" w:rsidR="001B1952" w:rsidRDefault="006159EA">
      <w:pPr>
        <w:pStyle w:val="FirstParagraph"/>
      </w:pPr>
      <w:r>
        <w:t>They want to study which bowling ball company is the best</w:t>
      </w:r>
    </w:p>
    <w:p w14:paraId="3AC44455" w14:textId="77777777" w:rsidR="001B1952" w:rsidRDefault="006159EA">
      <w:pPr>
        <w:pStyle w:val="Compact"/>
        <w:numPr>
          <w:ilvl w:val="0"/>
          <w:numId w:val="5"/>
        </w:numPr>
      </w:pPr>
      <w:r>
        <w:rPr>
          <w:i/>
        </w:rPr>
        <w:t>What is the motivation of this project?</w:t>
      </w:r>
    </w:p>
    <w:p w14:paraId="167E3657" w14:textId="77777777" w:rsidR="001B1952" w:rsidRDefault="006159EA">
      <w:pPr>
        <w:pStyle w:val="FirstParagraph"/>
      </w:pPr>
      <w:r>
        <w:t>The author has been bowling for around 18 years and she wants to sign a bowling company to become a professional</w:t>
      </w:r>
      <w:r>
        <w:t xml:space="preserve"> bowling player so she wants to know which bowling company is the best.</w:t>
      </w:r>
    </w:p>
    <w:p w14:paraId="02F769B2" w14:textId="77777777" w:rsidR="001B1952" w:rsidRDefault="006159EA">
      <w:pPr>
        <w:pStyle w:val="Compact"/>
        <w:numPr>
          <w:ilvl w:val="0"/>
          <w:numId w:val="6"/>
        </w:numPr>
      </w:pPr>
      <w:r>
        <w:rPr>
          <w:i/>
        </w:rPr>
        <w:t>What does the presenter hope to accomplish with this project?</w:t>
      </w:r>
    </w:p>
    <w:p w14:paraId="689E8D14" w14:textId="77777777" w:rsidR="001B1952" w:rsidRDefault="006159EA">
      <w:pPr>
        <w:pStyle w:val="FirstParagraph"/>
      </w:pPr>
      <w:r>
        <w:lastRenderedPageBreak/>
        <w:t>She wants to identify a bowling company that provides her the beast chance of winning a title or making more money.</w:t>
      </w:r>
    </w:p>
    <w:p w14:paraId="25973A0C" w14:textId="77777777" w:rsidR="001B1952" w:rsidRDefault="006159EA">
      <w:pPr>
        <w:pStyle w:val="BodyText"/>
      </w:pPr>
      <w:r>
        <w:rPr>
          <w:b/>
        </w:rPr>
        <w:t>What d</w:t>
      </w:r>
      <w:r>
        <w:rPr>
          <w:b/>
        </w:rPr>
        <w:t>ata are used?</w:t>
      </w:r>
    </w:p>
    <w:p w14:paraId="359A998E" w14:textId="77777777" w:rsidR="001B1952" w:rsidRDefault="006159EA">
      <w:pPr>
        <w:pStyle w:val="BodyText"/>
      </w:pPr>
      <w:r>
        <w:t xml:space="preserve">The data she had used was tables from </w:t>
      </w:r>
      <w:hyperlink r:id="rId8">
        <w:r>
          <w:rPr>
            <w:rStyle w:val="Hyperlink"/>
          </w:rPr>
          <w:t>http://www.pba.com/players/</w:t>
        </w:r>
      </w:hyperlink>
      <w:r>
        <w:t>“,bowlers[i],”</w:t>
      </w:r>
    </w:p>
    <w:p w14:paraId="0701A319" w14:textId="77777777" w:rsidR="001B1952" w:rsidRDefault="006159EA">
      <w:pPr>
        <w:pStyle w:val="Compact"/>
        <w:numPr>
          <w:ilvl w:val="0"/>
          <w:numId w:val="7"/>
        </w:numPr>
      </w:pPr>
      <w:r>
        <w:rPr>
          <w:i/>
        </w:rPr>
        <w:t>What website(s) are scraped?</w:t>
      </w:r>
    </w:p>
    <w:p w14:paraId="64DAA6A2" w14:textId="77777777" w:rsidR="001B1952" w:rsidRDefault="006159EA">
      <w:pPr>
        <w:pStyle w:val="Compact"/>
        <w:numPr>
          <w:ilvl w:val="0"/>
          <w:numId w:val="7"/>
        </w:numPr>
      </w:pPr>
      <w:r>
        <w:rPr>
          <w:i/>
        </w:rPr>
        <w:t>Are other data brought in from outside sources?</w:t>
      </w:r>
    </w:p>
    <w:p w14:paraId="333789AA" w14:textId="77777777" w:rsidR="001B1952" w:rsidRDefault="006159EA">
      <w:pPr>
        <w:pStyle w:val="FirstParagraph"/>
      </w:pPr>
      <w:r>
        <w:t>No</w:t>
      </w:r>
    </w:p>
    <w:p w14:paraId="74A91F6A" w14:textId="77777777" w:rsidR="001B1952" w:rsidRDefault="006159EA">
      <w:pPr>
        <w:pStyle w:val="Compact"/>
        <w:numPr>
          <w:ilvl w:val="0"/>
          <w:numId w:val="8"/>
        </w:numPr>
      </w:pPr>
      <w:r>
        <w:rPr>
          <w:i/>
        </w:rPr>
        <w:t>If so, what are they and how do the</w:t>
      </w:r>
      <w:r>
        <w:rPr>
          <w:i/>
        </w:rPr>
        <w:t>y add to the project?</w:t>
      </w:r>
    </w:p>
    <w:p w14:paraId="17270B7D" w14:textId="77777777" w:rsidR="001B1952" w:rsidRDefault="006159EA">
      <w:pPr>
        <w:pStyle w:val="FirstParagraph"/>
      </w:pPr>
      <w:r>
        <w:rPr>
          <w:b/>
        </w:rPr>
        <w:t>What is your overall impression of the project?</w:t>
      </w:r>
    </w:p>
    <w:p w14:paraId="4FF07621" w14:textId="77777777" w:rsidR="001B1952" w:rsidRDefault="006159EA">
      <w:pPr>
        <w:pStyle w:val="BodyText"/>
      </w:pPr>
      <w:r>
        <w:t xml:space="preserve">This presentation is very orgnized and the voice during the presentation is very clear. </w:t>
      </w:r>
      <w:r>
        <w:t>The slides look very professional and format is very consistent.</w:t>
      </w:r>
    </w:p>
    <w:p w14:paraId="56F0A0E9" w14:textId="77777777" w:rsidR="001B1952" w:rsidRDefault="006159EA">
      <w:pPr>
        <w:pStyle w:val="BodyText"/>
      </w:pPr>
      <w:r>
        <w:rPr>
          <w:b/>
        </w:rPr>
        <w:t>Other encouragements/critiques you would like to provide to your colleague in order for them to have a more refined project.</w:t>
      </w:r>
    </w:p>
    <w:p w14:paraId="6859EB13" w14:textId="77777777" w:rsidR="001B1952" w:rsidRDefault="006159EA">
      <w:pPr>
        <w:pStyle w:val="BodyText"/>
      </w:pPr>
      <w:r>
        <w:t>It is better to add more graphs for data visualization.</w:t>
      </w:r>
    </w:p>
    <w:sectPr w:rsidR="001B195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80CB27" w14:textId="77777777" w:rsidR="006159EA" w:rsidRDefault="006159EA">
      <w:pPr>
        <w:spacing w:after="0"/>
      </w:pPr>
      <w:r>
        <w:separator/>
      </w:r>
    </w:p>
  </w:endnote>
  <w:endnote w:type="continuationSeparator" w:id="0">
    <w:p w14:paraId="32FFE2DD" w14:textId="77777777" w:rsidR="006159EA" w:rsidRDefault="006159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BF24D9" w14:textId="77777777" w:rsidR="006159EA" w:rsidRDefault="006159EA">
      <w:r>
        <w:separator/>
      </w:r>
    </w:p>
  </w:footnote>
  <w:footnote w:type="continuationSeparator" w:id="0">
    <w:p w14:paraId="0996752C" w14:textId="77777777" w:rsidR="006159EA" w:rsidRDefault="006159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3702C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5E4D3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B1952"/>
    <w:rsid w:val="0024109D"/>
    <w:rsid w:val="004E29B3"/>
    <w:rsid w:val="00590D07"/>
    <w:rsid w:val="006159EA"/>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884131"/>
  <w15:docId w15:val="{EE383732-1199-47C2-8DED-E70FC52E2D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ba.com/players/" TargetMode="External"/><Relationship Id="rId3" Type="http://schemas.openxmlformats.org/officeDocument/2006/relationships/settings" Target="settings.xml"/><Relationship Id="rId7" Type="http://schemas.openxmlformats.org/officeDocument/2006/relationships/hyperlink" Target="https://docs.google.com/spreadsheets/d/1xAiea3WAt-7ANAYtzhjFfRRkSTCQlcu123y7hqizJso/ed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410</Words>
  <Characters>2342</Characters>
  <Application>Microsoft Office Word</Application>
  <DocSecurity>0</DocSecurity>
  <Lines>19</Lines>
  <Paragraphs>5</Paragraphs>
  <ScaleCrop>false</ScaleCrop>
  <Company/>
  <LinksUpToDate>false</LinksUpToDate>
  <CharactersWithSpaces>2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09</dc:title>
  <dc:creator>Renhao Sun</dc:creator>
  <cp:keywords/>
  <cp:lastModifiedBy>Renhao Sun</cp:lastModifiedBy>
  <cp:revision>2</cp:revision>
  <dcterms:created xsi:type="dcterms:W3CDTF">2021-03-26T04:48:00Z</dcterms:created>
  <dcterms:modified xsi:type="dcterms:W3CDTF">2021-03-26T0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